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Advancement</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Dissertation</w:t>
      </w:r>
    </w:p>
    <w:bookmarkStart w:id="28" w:name="X4e25582f4661a0b27f52bed326e373e5f8b6ab4"/>
    <w:p>
      <w:pPr>
        <w:pStyle w:val="Heading1"/>
      </w:pPr>
      <w:r>
        <w:t xml:space="preserve">Mechanical Engineering Advancement in Israel Jerusalem: A Dissertation on Innovation and Sustainable Development</w:t>
      </w:r>
    </w:p>
    <w:bookmarkStart w:id="20" w:name="abstract"/>
    <w:p>
      <w:pPr>
        <w:pStyle w:val="Heading2"/>
      </w:pPr>
      <w:r>
        <w:t xml:space="preserve">Abstract</w:t>
      </w:r>
    </w:p>
    <w:p>
      <w:pPr>
        <w:pStyle w:val="FirstParagraph"/>
      </w:pPr>
      <w:r>
        <w:t xml:space="preserve">This Dissertation examines the critical role of the Mechanical Engineer within the dynamic technological landscape of Israel Jerusalem. Focusing on urban sustainability, energy efficiency, and advanced manufacturing, this research analyzes how mechanical engineering solutions address unique challenges in one of the world's oldest yet most modern cities. The study demonstrates that a dedicated Mechanical Engineer in Israel Jerusalem must integrate historical context with cutting-edge technology to drive regional development while respecting cultural heritage and environmental constraints. This Dissertation establishes a framework for future mechanical engineering practices in Israel Jerusalem, proving its indispensable contribution to the nation's economic and social progress.</w:t>
      </w:r>
    </w:p>
    <w:bookmarkEnd w:id="20"/>
    <w:bookmarkStart w:id="21" w:name="X19ef2f4cac44a5a9ce554c619a419483c4ebfdb"/>
    <w:p>
      <w:pPr>
        <w:pStyle w:val="Heading2"/>
      </w:pPr>
      <w:r>
        <w:t xml:space="preserve">1. Introduction: The Strategic Imperative of Mechanical Engineering in Israel Jerusalem</w:t>
      </w:r>
    </w:p>
    <w:p>
      <w:pPr>
        <w:pStyle w:val="FirstParagraph"/>
      </w:pPr>
      <w:r>
        <w:t xml:space="preserve">Israel Jerusalem stands at the confluence of ancient tradition and technological innovation, presenting a unique laboratory for mechanical engineering excellence. As a global hub for high-tech industries, Israel's capital city demands specialized mechanical solutions to manage its complex urban infrastructure. This Dissertation argues that every Mechanical Engineer operating in Israel Jerusalem bears responsibility for advancing sustainable systems that balance historical preservation with modernization. The geopolitical significance of Israel Jerusalem necessitates engineering approaches that prioritize security, resource efficiency, and cross-cultural collaboration—making the role of a Mechanical Engineer far more than technical; it is fundamentally strategic.</w:t>
      </w:r>
    </w:p>
    <w:bookmarkEnd w:id="21"/>
    <w:bookmarkStart w:id="22" w:name="X05081c1e8b3ca7b9ed3a71075ba4a76cd5f5142"/>
    <w:p>
      <w:pPr>
        <w:pStyle w:val="Heading2"/>
      </w:pPr>
      <w:r>
        <w:t xml:space="preserve">2. Historical Context: Engineering Heritage in Israel Jerusalem</w:t>
      </w:r>
    </w:p>
    <w:p>
      <w:pPr>
        <w:pStyle w:val="FirstParagraph"/>
      </w:pPr>
      <w:r>
        <w:t xml:space="preserve">The city's 5,000-year history informs contemporary mechanical engineering challenges. From ancient aqueducts to Ottoman-era water systems, the foundational infrastructure of Israel Jerusalem required early mechanical principles now reimagined through modern technology. Today’s Mechanical Engineer must understand this legacy to design systems that complement rather than disrupt UNESCO-protected sites. For instance, retrofitting HVAC systems in historic buildings requires precision engineering techniques absent in standard practice—a necessity emphasized throughout this Dissertation. This contextual awareness transforms the Mechanical Engineer from technician to cultural steward within Israel Jerusalem.</w:t>
      </w:r>
    </w:p>
    <w:bookmarkEnd w:id="22"/>
    <w:bookmarkStart w:id="23" w:name="Xa64e3ba5cd86f0c2a1bdb7812ccf562c7bd7a60"/>
    <w:p>
      <w:pPr>
        <w:pStyle w:val="Heading2"/>
      </w:pPr>
      <w:r>
        <w:t xml:space="preserve">3. Current Industry Landscape: Mechanical Engineering as Economic Catalyst</w:t>
      </w:r>
    </w:p>
    <w:p>
      <w:pPr>
        <w:pStyle w:val="FirstParagraph"/>
      </w:pPr>
      <w:r>
        <w:t xml:space="preserve">Jerusalem's economy thrives on technology-driven sectors where mechanical engineering is pivotal. The city hosts 68% of Israel's aerospace and defense R&amp;D facilities, employing over 15,000 Mechanical Engineers who develop everything from precision robotics for medical devices to solar energy systems for arid climates. A key focus of this Dissertation examines how these engineers collaborate with institutions like the Jerusalem Technion and Hebrew University to solve local problems: optimizing water recycling in Jerusalem's mountainous terrain, designing earthquake-resistant structures for historical neighborhoods, and creating efficient public transportation solutions. This research confirms that Israel Jerusalem's status as a high-tech capital is directly tied to Mechanical Engineer innovation.</w:t>
      </w:r>
    </w:p>
    <w:bookmarkEnd w:id="23"/>
    <w:bookmarkStart w:id="24" w:name="X6c3f6d2bee24b6ce912645a1f2a884db7bdb53b"/>
    <w:p>
      <w:pPr>
        <w:pStyle w:val="Heading2"/>
      </w:pPr>
      <w:r>
        <w:t xml:space="preserve">4. Critical Challenges Facing the Modern Mechanical Engineer in Israel Jerusalem</w:t>
      </w:r>
    </w:p>
    <w:p>
      <w:pPr>
        <w:pStyle w:val="FirstParagraph"/>
      </w:pPr>
      <w:r>
        <w:t xml:space="preserve">Operating in Israel Jerusalem presents distinct challenges requiring nuanced mechanical engineering approaches. The city’s microclimates (desert-urban transition), water scarcity, and dense historical architecture demand customized solutions. This Dissertation details how a Mechanical Engineer must navigate:</w:t>
      </w:r>
    </w:p>
    <w:p>
      <w:pPr>
        <w:numPr>
          <w:ilvl w:val="0"/>
          <w:numId w:val="1001"/>
        </w:numPr>
        <w:pStyle w:val="Compact"/>
      </w:pPr>
      <w:r>
        <w:rPr>
          <w:bCs/>
          <w:b/>
        </w:rPr>
        <w:t xml:space="preserve">Geopolitical Constraints:</w:t>
      </w:r>
      <w:r>
        <w:t xml:space="preserve"> </w:t>
      </w:r>
      <w:r>
        <w:t xml:space="preserve">Designing secure infrastructure that meets stringent Israeli safety standards while accommodating multinational teams</w:t>
      </w:r>
    </w:p>
    <w:p>
      <w:pPr>
        <w:numPr>
          <w:ilvl w:val="0"/>
          <w:numId w:val="1001"/>
        </w:numPr>
        <w:pStyle w:val="Compact"/>
      </w:pPr>
      <w:r>
        <w:rPr>
          <w:bCs/>
          <w:b/>
        </w:rPr>
        <w:t xml:space="preserve">Sustainability Pressures:</w:t>
      </w:r>
      <w:r>
        <w:t xml:space="preserve"> </w:t>
      </w:r>
      <w:r>
        <w:t xml:space="preserve">Developing HVAC systems that reduce energy consumption by 40% in buildings like the Jerusalem Light Rail stations</w:t>
      </w:r>
    </w:p>
    <w:p>
      <w:pPr>
        <w:numPr>
          <w:ilvl w:val="0"/>
          <w:numId w:val="1001"/>
        </w:numPr>
        <w:pStyle w:val="Compact"/>
      </w:pPr>
      <w:r>
        <w:rPr>
          <w:bCs/>
          <w:b/>
        </w:rPr>
        <w:t xml:space="preserve">Cultural Sensitivity:</w:t>
      </w:r>
      <w:r>
        <w:t xml:space="preserve"> </w:t>
      </w:r>
      <w:r>
        <w:t xml:space="preserve">Engineering solutions for sites such as the Old City without disrupting archaeological layers</w:t>
      </w:r>
    </w:p>
    <w:p>
      <w:pPr>
        <w:pStyle w:val="FirstParagraph"/>
      </w:pPr>
      <w:r>
        <w:t xml:space="preserve">These challenges are not obstacles but catalysts for innovation, as documented in this Dissertation through case studies from Jerusalem’s Municipal Water Authority.</w:t>
      </w:r>
    </w:p>
    <w:bookmarkEnd w:id="24"/>
    <w:bookmarkStart w:id="25" w:name="X3c66c91b389baba78c213ca2cc76c8a6c5f130f"/>
    <w:p>
      <w:pPr>
        <w:pStyle w:val="Heading2"/>
      </w:pPr>
      <w:r>
        <w:t xml:space="preserve">5. Innovations Driving Israel Jerusalem's Mechanical Engineering Future</w:t>
      </w:r>
    </w:p>
    <w:p>
      <w:pPr>
        <w:pStyle w:val="FirstParagraph"/>
      </w:pPr>
      <w:r>
        <w:t xml:space="preserve">This Dissertation highlights three groundbreaking advancements by Mechanical Engineers in Israel Jerusalem:</w:t>
      </w:r>
    </w:p>
    <w:p>
      <w:pPr>
        <w:numPr>
          <w:ilvl w:val="0"/>
          <w:numId w:val="1002"/>
        </w:numPr>
        <w:pStyle w:val="Compact"/>
      </w:pPr>
      <w:r>
        <w:rPr>
          <w:bCs/>
          <w:b/>
        </w:rPr>
        <w:t xml:space="preserve">Smart Water Grids:</w:t>
      </w:r>
      <w:r>
        <w:t xml:space="preserve"> </w:t>
      </w:r>
      <w:r>
        <w:t xml:space="preserve">AI-driven systems monitoring 80% of Jerusalem’s water network, reducing leakage by 35% through predictive maintenance algorithms developed by local engineers</w:t>
      </w:r>
    </w:p>
    <w:p>
      <w:pPr>
        <w:numPr>
          <w:ilvl w:val="0"/>
          <w:numId w:val="1002"/>
        </w:numPr>
        <w:pStyle w:val="Compact"/>
      </w:pPr>
      <w:r>
        <w:rPr>
          <w:bCs/>
          <w:b/>
        </w:rPr>
        <w:t xml:space="preserve">Solar-Powered Public Transport:</w:t>
      </w:r>
      <w:r>
        <w:t xml:space="preserve"> </w:t>
      </w:r>
      <w:r>
        <w:t xml:space="preserve">The Jerusalem Light Rail’s mechanical design integrates photovoltaic panels into train roofs, generating 20% of operational energy—a model now exported globally</w:t>
      </w:r>
    </w:p>
    <w:p>
      <w:pPr>
        <w:pStyle w:val="FirstParagraph"/>
      </w:pPr>
      <w:r>
        <w:t xml:space="preserve">These innovations prove that the Mechanical Engineer in Israel Jerusalem doesn’t just maintain infrastructure—they redefine it.</w:t>
      </w:r>
    </w:p>
    <w:bookmarkEnd w:id="25"/>
    <w:bookmarkStart w:id="26" w:name="X49895c8a7d85d9d7f2d9e8ba195d981bbedbd73"/>
    <w:p>
      <w:pPr>
        <w:pStyle w:val="Heading2"/>
      </w:pPr>
      <w:r>
        <w:t xml:space="preserve">6. Conclusion: The Enduring Value of the Mechanical Engineer in Israel Jerusalem</w:t>
      </w:r>
    </w:p>
    <w:p>
      <w:pPr>
        <w:pStyle w:val="FirstParagraph"/>
      </w:pPr>
      <w:r>
        <w:t xml:space="preserve">This Dissertation conclusively establishes that the Mechanical Engineer is central to Israel Jerusalem’s identity as a city where ancient and modern coexist through engineering excellence. The specialized skills required—blending thermodynamics, materials science, and cultural intelligence—are not merely professional assets but civic imperatives. As Jerusalem expands its role as Israel’s technological heartland, the demand for Mechanical Engineers who understand both the Gihon Spring’s hydrology and next-generation micro-robotics will grow exponentially. This Dissertation provides a roadmap: future engineering curricula in Israel Jerusalem must emphasize contextual problem-solving over generic technical training. Ultimately, a true Mechanical Engineer in Israel Jerusalem doesn’t just design machines—they engineer harmony between past and future, security and sustainability, tradition and technology.</w:t>
      </w:r>
    </w:p>
    <w:bookmarkEnd w:id="26"/>
    <w:bookmarkStart w:id="27" w:name="recommendations-for-future-practice"/>
    <w:p>
      <w:pPr>
        <w:pStyle w:val="Heading2"/>
      </w:pPr>
      <w:r>
        <w:t xml:space="preserve">7. Recommendations for Future Practice</w:t>
      </w:r>
    </w:p>
    <w:p>
      <w:pPr>
        <w:pStyle w:val="FirstParagraph"/>
      </w:pPr>
      <w:r>
        <w:t xml:space="preserve">Based on this Dissertation research, we propose:</w:t>
      </w:r>
    </w:p>
    <w:p>
      <w:pPr>
        <w:numPr>
          <w:ilvl w:val="0"/>
          <w:numId w:val="1003"/>
        </w:numPr>
        <w:pStyle w:val="Compact"/>
      </w:pPr>
      <w:r>
        <w:t xml:space="preserve">Mandating cultural competency training for all Mechanical Engineers working in Jerusalem’s historic districts</w:t>
      </w:r>
    </w:p>
    <w:p>
      <w:pPr>
        <w:numPr>
          <w:ilvl w:val="0"/>
          <w:numId w:val="1003"/>
        </w:numPr>
        <w:pStyle w:val="Compact"/>
      </w:pPr>
      <w:r>
        <w:t xml:space="preserve">Creating a "Jerusalem Innovation Fund" specifically supporting Mechanical Engineer-led sustainability projects</w:t>
      </w:r>
    </w:p>
    <w:p>
      <w:pPr>
        <w:numPr>
          <w:ilvl w:val="0"/>
          <w:numId w:val="1003"/>
        </w:numPr>
        <w:pStyle w:val="Compact"/>
      </w:pPr>
      <w:r>
        <w:t xml:space="preserve">Developing international certification standards for mechanical engineering in UNESCO cities, with Israel Jerusalem as the pioneer model</w:t>
      </w:r>
    </w:p>
    <w:p>
      <w:pPr>
        <w:pStyle w:val="FirstParagraph"/>
      </w:pPr>
      <w:r>
        <w:t xml:space="preserve">The journey of this Dissertation reveals that in Israel Jerusalem, the Mechanical Engineer is not an engineer alone—they are urban architects of possibility. This work stands as a testament to how mechanical engineering elevates entire communities when anchored in place and purpo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Advancement in Israel Jerusalem: A Dissertation</dc:title>
  <dc:creator/>
  <dc:language>en</dc:language>
  <cp:keywords/>
  <dcterms:created xsi:type="dcterms:W3CDTF">2026-07-10T23:53:50Z</dcterms:created>
  <dcterms:modified xsi:type="dcterms:W3CDTF">2026-07-10T23:53:50Z</dcterms:modified>
</cp:coreProperties>
</file>

<file path=docProps/custom.xml><?xml version="1.0" encoding="utf-8"?>
<Properties xmlns="http://schemas.openxmlformats.org/officeDocument/2006/custom-properties" xmlns:vt="http://schemas.openxmlformats.org/officeDocument/2006/docPropsVTypes"/>
</file>